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ซับซ้อนมากนะคะ ก็เลยจะพาเขียนเกมนะคะ ซึ่งมันจะมี 2 แบบ ก็คือแบบแรกเกมเกม 2d หรือ 2 มิติ อันนี้ 2 มิติ ก็คือเห็นแค่ภาพที่เป็นลักษณะในด้านเดียวนะ เหมือนถ้าเป็นคนก็จะเห็นแค่ด้านข้างเป็นแบน ๆ น่ะ นะคะ มันจะเป็นเกมแบบรุ่นเก่าว่าอย่างนั้นเถอะเขาบอก และอีกอันหนึ่งการเขียนเกมแบบ Video ปัจจุบันนะคะ ส่วนใหญ่เขาหันมาใช้เล่นเกม 3d เวลาเล่นจะดูสมจริงกว่าเขาว่านะคะ เราก็มีข้อจำกัดนะเรื่องทรัพยากรที่ใช้ อย่างน้อย อย่างน้อยเราก็จะต้องรู้พื้นฐานเขียนเกมได้ผ่านการเขียนแบบ 2d นะคะ 2 มิติก่อนปีนี้เราจะเขียนโปรแกรมเกมได้เราก็จะต้องมีโปรแกรมที่เราจะเอามาใช้ในการเขียนนะ แล้วก็ภาษาที่จะใช้ซึ่งเป็นตัวเดียวกับภาษาที่เราเรียนในเทอมที่แล้ว นั่นก็คือ python นะคะ แต่ทีนี้ในเทอมที่แล้วนี่ ไพธอนเรานะ เราใช้พอแล้วการเขียนโค้ดโปรแกรมนั่นเองนะจ๊ะ ในวิชานี้นะคะ เราจะไม่ใช้คอมเราจะใช้โปรแกรมออกไปนี้นะคะ มาดูกันว่าใช้โปรแกรมอะไรบ้าง โปรแกรมที่เราจะใช้นะคะ พูดถึง python ไปแล้วนะ อีกตัวหนึ่งไม่เกินเป็นโปรแกรมหรอกเล่นเป็นไรบารี่ของภาษา python นั่นก็คือ ไพเกมนั่นเองภาษาที่เราใช้เขียนเงินที่แล้วนะคะ ที่แล้วคือภาษา python นะคะ เค็มเป็นอะไร คือมันจะช่วยให้เราเขียนเกมได้ง่ายขึ้นหนักนะ ไม่ต้องไปเขียนทีละคำสั่งเรียกใช้เลย ไม่ต้องไปเขียนโปรแกรมควบคุมเมาส์ในเกมจะมีให้เลยว่าคำสั่งนี้เอาไปทางไหนจะลดขั้นตอนในการเขียนของเราลงไปอีกนะคะ ถ้าเป็นยุคแรก ๆ คือเวลาเขียนเกมนี้คือต้องเปลี่ยนทุกอย่างเลย ยุคใหม่เรียกว่ามีอะไรบ้าง เพื่อช่วยในการเขียนนะคะ อีกตัวหนึ่งที่เราจะใช้ช่วย เป็นโปรแกรมที่ชื่อว่า Sublime Text  ตัวสีส้ม ๆ โลโก้สีส้มนี่มันจะช่วยให้การเขียนโปรแกรมของเราสะดวกมากขึ้นก็คือเหมือนตอนเราเขียนในเทอมก่อนพอแล้วพิมพ์คำว่า PT ลงไปมันจะมีตัวคำสั่งของแต่ละโปรแกรมขึ้นมาให้เราเลือกใช่ไหมคะ Sublime Text  นี้ก็เหมือนกันตัวอย่างไรทำให้เราพิมพ์คำสั่งได้ผิดพลาดน้อยลง ลดในการพิมพ์คำสั่งแล้วมันก็จะวางโครงไว้ให้ก็คือออกนะสอนเขียน python ก็ต้องเปลี่ยนตามโครงสร้างไม่ว่าเราจะเขียนยอดทั้งหมดใช่ไหม เหมือนเขียนจะมีแวะเข้าไปหน่อย ไปหน่อยนะคะ เขามีโครงสร้างว่าตรงนี้เป็นอะไรส่วนของเงื่อนไขเขียนอย่างไรโครงสร้างอยู่ตรงไหนซับย่อยเขียนเป็นอย่างไร มีโครงสร้างอย่างไรนะคะ สอบถามว่าจะช่วยได้สุดท้ายแพนด้าทรีดีนะคะ ตัวนี้ก็คือเราเขียน 2d เสร็จ แล้วเรามีเวลาเหลือ เราก็จะลองเขียน 3D ดูนะคะ โปรแกรม 2D ก่อน เริ่มต้นเขียนได้นี่ วันจันทร์มาทำไมยังมีอาการยังง่วงหาวนอน ก่อนอื่น ลุกขึ้นสิ ลุกขึ้น ลุกขึ้นวันจันทร์จะเรียนทั้งวันแล้วนะ ลุกขึ้นขึ้น วันนี้วันอังคารแล้ว ปกติถ้าเรียนตอนเช้ามันไม่น่าง่วงนอน แล้วมันยังไม่เรียนอะไรอะไรไม่เข้าสมองเลย แต่ถ้าช่วงบ่ายนี้เรียนมาแล้วอะไรอย่างนี้ล่ะคะ จะพา relax สัก 1 เพลงสิ รู้ว่าไม่ได้ยินแต่ดูได้ใช่ไหม เราจะให้ดูนะคะ ไม่แน่ใจ ไม่ขึ้น</w:t>
      </w:r>
    </w:p>
    <w:p>
      <w:pPr>
        <w:pStyle w:val="BodyText"/>
      </w:pPr>
      <w:r>
        <w:t xml:space="preserve">[เสียงดนตรี] เคยดูไหม สัก 1 เพลงนะคะ จังหวะไหนถึงจะเร็วกว่านี้ ใครเคยฟังเพลงลิซ่า บอกได้ไหมเพลงอะไร เดี๋ยวนะ เดี๋ยว ท่อนนี้นะ ท่อน เร็วไป เอาแค่ท่อนนี้ได้ไหม พร้อมหรือยัง ออกมาจากโต๊ะตัวเอง ขยายออกมาข้าง ๆ เถิบออกมา จะได้มีพื้นที่ ออกมาทางนี้ ไม่เอาเยอะ ไม่เอาเยอะ 1 ท่อน 1 ท่อนพอ พร้อมหรือ ยังดูนะคะ เอาท่อนนี้พอนะคะ เลยแล้วหรือ มันบอกอยู่ไหน แค่นี้ล่ะ เดี๋ยวจะทำให้ช้าลง เดี๋ยวเราจะลดความเร็วนะคะ ให้ดูก่อน ให้ดูก่อน จะได้ Alert Alert หน่อย ตื่นตัวหน่อย โอเคไหมดูอีกที โอเคไหม เดี๋ยวเอาช้าลงอีก ได้สุดหรือยัง 0.50 อย่างไร ก่อนเตรียมอยู่ในท่าเตรียม ทำมือใช่ไหม มือมันจะอยู่ ดูใครจะทำใช่ไหมคะ แล้วอะไร อะไร ต่อ ดูนะอย่างนี้ดู ๆ นะ ดูและทำตามด้วยเลย อันนี้เอาช้า ๆ ก่อนนะ ย่อใช่ไหม มีย่อ เอาแค่นี้พอนะอันไหนเพลงนี้ชื่อเพลงอะไร อันเดียวกันไหม เพลงนี้ที่มันเป็นไอ้ท่า เมื่อกี้มันเต้นท่า… ดูแล้วน้องเขาจะไม่ลายตาใช่ไหมคะ แต่มันก็เป็น มันก็น่า… โอเคไหม นี่เลยนะ ขยับนี่เลยนะ โอเคไหม ไม่มีเราชอบมากเลย อันนี้ได้ไหม เมื่อกี้ไม่มีนี่ล่ะ ดูน่าดูนะเอาผ้านี่นะ เอาท่าที่เริ่มตั้งแต่ตอนนี้โอเคไหม ทำกี่นาที เริ่มตั้งแต่นี่ล่ะ พร้อมหรือยังเอาแค่นี้ ไปไหม เดี๋ยวนะ เดี๋ยวนี่ อยากได้ตอนนี้ ไม่ออกนะ ตั้งแต่ตอนนี้ไปถึงแค่ นี่แค่นี้ พอแล้ว วนกลับมา โอเคไหม พร้อมหรือยัง พร้อม พร้อมหรือยังคะ พร้อมนะท่ายืนพร้อมนะ โอเคนะ 1 รอบ เดี๋ยวเด้อ เข้าใจนะ ตั้งแต่ตรงนี้แล้วก็อะไรนะ อย่างนี้ใช่ไหม ดูนะ ดูนะ เอาตอนนี้นะ นี่ นี่เริ่มตั้งแต่ตอนนี้ยืนท่านี้ อันดับแรกเอามือ เอาหูของเขา ท่านี้นะท่ายืน 1 ท่านี้นะคะ แล้วก็อันนี้ไม่ออกนะ เอาแค่ say love นะ Say love นะคะ ท่อนเริ่ม say Love เป็นต้นไป แล้วก็ แล้วก็อย่างนี้ อย่างนี้นะคะ มันจะวนกลับมา 2 รอบโอเคไหมโอเคนะ พร้อมหรือยัง เริ่ม ทุกคนทำมือ ไม่ตื่นก็ต้องตื่น พร้อมจะกดแล้วนะ โยกเลยนะคะ 1 2 3</w:t>
      </w:r>
    </w:p>
    <w:p>
      <w:pPr>
        <w:pStyle w:val="BodyText"/>
      </w:pPr>
      <w:r>
        <w:t xml:space="preserve">[เสียงดนตรี] มีสายแดนซ์อยู่ อ้าว อีก 1 ครั้ง ถ้าใครไม่ทำ ไม่ได้เรียนนะ ทำก่อน ทำก่อนจะได้ตื่น พร้อมหรือยัง รอบสุดท้าย โอเค เตรียม</w:t>
      </w:r>
    </w:p>
    <w:p>
      <w:pPr>
        <w:pStyle w:val="BodyText"/>
      </w:pPr>
      <w:r>
        <w:t xml:space="preserve">[เสียงดนตรี] เดี๋ยวนะ เดี๋ยวนะ อย่างนั้นขอทีละ 1 เหมือน ไม่เหมือน ดูแถวละ 1 แถวละ 1 ทีละ 1 แถวนะ แถวแรกก่อน กุ้งเต้น หมิ่งแล้วก็ 3 คนนี้นะ สามคนแถวหน้า เริ่ม อยู่ในท่าเตรียม พร้อมน ะแม่กดแล้วนะ เต้นเลย OK แถวที่ 2 แถวที่ 2 4 คนสุดท้ายนะคะ เอาหรือยัง เตรียม ๆ อยู่ในท่าเตรียม 1 2 3 เยี่ยม ๆ เก่งมาก เดี๋ยวแม่ดูอาการแล้วนะ ใครง่วงเหงาหาวนอน เราจะมา relax ด้วยวิธีนี้นะคะ เต้นดูไว้เลยนะ ชอบของใครแล้วมาบอกไว้เดี๋ยวพาแดนซ์กระจายนะคะ เป็นอย่างไรหรือยังทีนี้มาดูต่อนะคะ ที่นี้เราจะเรียนเป็นต่อ เมื่อกี้เราบอกแล้วว่าในเทอมนี้นะคะ เราจะไม่ใช้ โทแรก จะใช้Sublime Textแล้วก็libraryชื่อว่าไพเกมก่อนอื่นเราก็ต้องมาดูก่อนว่าไพเกมนี้มันคืออะไร นะคะ เขาบอกไว้ว่าไม่เห็นไหมคะ ใครเปียมันเต็มไรซ์เบอรี่ 1ของถ่ายทอดเห็นไหมใช้ในการเขียนจะมีโมดูน่ะค่ะ module เมื่อคืนมีคำสั่งมีกี่คำสั่งอยู่ในตัวไปบ้านเลขที่ชื่อไพเกมนี้นะคะ ซึ่งเราจะใช้โมดุลพวกนี้เขียนโดยไม่ต้องไปเขียนโมดุลใหญ่ ๆ ถ้าเป็นแต่ก่อนคือถ้าเราจะเขียนโปรแกรมนี้ 1 โปรแกรมนะคะ เด็ก ๆ จะต้องเริ่มเขียนตั้งแต่สตาร์ท เอ็น อะไรพวกนี้ ถึงหลักการเขียนโปรแกรมนะก็ต้องมีจุดเริ่มต้นใช่ไหมคะ ต้องไปถึงจุดสิ้นสุด ถ้าเขียนขนาดนั้นจริง ๆ นะโปรแกรมก็จะมีขนาดใหญ่มากเลย ก็คือให้นึกถึง 1 ตัวอักษรใช้พื้นที่ในการจัดเก็บกี่บิตไบต์ ไปแล้วตัว pygame Library นี่ก็จะช่วยในการลดลดขั้นตอนของการเขียนคำสั่งบางตัว เช่น เหมือนเราจะให้มันเดิน เดินไปทางซ้าย ถ้าเป็นคำสั่งที่เราเขียนผ่านโคแลปแบบนี้เราก็ต้องบอกเลยว่าเดินซ้ายก็คือให้ข้อความนะคะ ค่อย ๆ ขยับ มันก็จะขยับไปทีละนิดไ ด้ทีละ 1 เอาไปสั่งไว้ให้มันบวกเพิ่มหรือวนลูปอะไรอย่างนี้นะคะ อย่างนี้ เป็นต้น แต่ถ้าเราใช้ libraryในไพเกมนี่ เหมือนเราเลิกคำสั่งการใช้เมาส์นะคะ เพราะเวลาเล่นเกมนะ ตัวควบคุมมันก็คือ 1 Mouseใช่ไหม ไพเกมเป็นไพเกมก็จะมีพวกอุปกรณ์เช่นอะไรนะ มันคับใช่ไหมหรือจอยสติ๊กที่เป็นตัวควบคุม หรือถ้าเบสิคเลยก็คือใช้แป้นลูกศรใช่ไหม ลูกศรซ้ายขวานี้นะคะ ในการควบคุมตัวเจนั่นเองนะคะ เมื่อกี้เราพูดถึงไพเกมไปแล้วนะคะ ปีนี้ตัวหนึ่งบอกไว้ตัวโลโก้สีส้มที่มันชื่อว่า Sublime Text นี่นะคะ ไอ้โลโก้ส้มนี่นะคะ มันคืออะไร Sublime Text นะคะ อธิบายไว้ว่ามันเป็น text editor บัตรประจำตัวเลยนะ เด็กก็คือข้อความ leader คือตัวแปรข้อความในความจริง เราไม่ได้ใช้แก้เมื่อคืนเขาใช้ในการเขียนโปรแกรมนั่นเองนะคะ เห็นไหมคะ เป็นมิเตอร์ที่มีความสามารถในการเขียนโค้ดเห็นไหมคะ มันรองรับได้หลายภาษานะคะ แล้วก็ เห็นไหมคะ หลายภาษาเลย เช่น แปลภาษา C ก็ได้ อย่างเช่น เขียนในภาษา C นะคะ เขียนผ่าน text editor ที่ชื่อว่า Sublime Text มันก็จะทำให้สังเกตว่าภาษาดีขึ้นมา ส่วนใหญ่จะเป็นภาษามีโครงสร้างโครงสร้างแปลภาษาที่เขาเรียกว่าเป็น OP ออเรนทอลนะคะ ก็คือสมัยก่อนนี่ เวลาเขียนโปรแกรมเปลี่ยนผ่านอาจจะเขียนบนดอสเลย อยากมีนะคะ ก็ต้องมาแปลภาษาอีกครั้งหนึ่ง กลับลำมันจะรองรับได้หลายรูปแบบภาษาที่มีโครงสร้าง ก็ไม่มีโครงสร้างได้หมด ฉะนั้นก็เลยให้ใช้ตัวนี้ เพราะว่าถ้าลองแล้วรายละเอียดเด็ก ๆ เห็นข้อผิดพลาด หน้าอย่างที่บอกมันจะขึ้น Error เตือนนะคะ ดูง่าย หาง่ายนะคะ ตัวสุดท้ายนะคะ Panda 3D เขาบอกว่าเป็นเกม engine ถ้าแปลตามตัวก็คือสำหรับสร้างราคาสร้างมันสามารถสร้างได้ทั้งออฟฟิศ Audio ก็คือเสียงนะคะ I O Collection detection ไอโอนี้ก็คือระบบปฏิบัติการนี่เองนะคะ มันใช้กับ คือตัวนี้แต่เดิมมันเริ่มมาจากภาษาซี ซีพลัสก่อน แล้วทีนี้เขาก็มาทำงานโปรแกรมที่เรียนมาตั้งแต่อดีตจนถึงปัจจุบันนะคะ เขาก็พัฒนาให้เราสามารถเขียนได้ง่ายขึ้น ไม่ต้องมีความซับซ้อนในการเขียนมากขึ้น อะไรอย่างนี้มันก็จะช่วยให้โปรแกรมพัฒนามีความหลากหลายค่อยเขียนง่าย คนเขียนก็มีหลายกลุ่มนะ แล้วที่สำคัญก็คือเขียนในเชิงที่เป็น open source ก็คือโปรแกรมที่เมื่อเราเขียนไปแล้ว มันจะสามารถแชร์ให้กับคนอื่นพัฒนาต่อก็ได้ หรือเราจะโปรแกรม oprn source ของคนอื่นมาพัฒนาต่อก็ได้ ถ้าเขาแชร์มานะคะ เป็นต้น ก็ช่วยให้เขาเรียกว่าอะไรล่ะ คงเป็นเหมือนกันเต็มสมองเพราะการเขียนโปรแกรมโปรแกรมไม่ใช่คน ๆ เดียวเขียนแล้วเสร็จนะคะ มันจะต้องใช้คนหลายคนเพราะหลายคน คนหนึ่งคนในห้องที่นั่ง เด็กทุกคนมีความถนัดไม่เหมือนกันนะ บางคนอาจจะชอบจากนี้นะคะ คนอาจจะชอบอย่างนี้ เมื่อจับมารวมกันมาเอามารวมกันน่ะ อาจจะได้สิ่งดี ๆ เกิดขึ้น เหมือนให้นึกถึงเหมือนให้เราทำขนม 1 อันนะคะ แบบเดิม ๆ มันก็จะรูปเดิม ๆ จะทำอะไรคนก็จะระดมความคิด ลองเอาขนมหลาย ๆ แบบแล้วมามิกซ์รวมกัน มันจะเกิดสิ่งใหม่ก็คือเกิดสิ่งใหม่ใช่ไหมคะ เกิดรสชาติใหม่ ๆ แล้วก็อร่อยมากขึ้นอย่างนี้นะคะ นี่คือหลักการของการพัฒนาโปรแกรมที่เป็น open source ด้วยก็คือของเก่าแล้วลองเอามาวางวาง และเผยแพร่ก็คือ shared แชร์กันหรือแบ่งปันกันนะ ให้คนอื่น แล้วคนอื่นจะเอาไปต่อสายมารวมใหม่ต่อไปเรื่อย ๆ แล้วก็จะได้อะไรไปเรื่อย ๆ จะเป็นลักษณะนี้นะคะ ทีนี้สิ่งที่เราจะทำต่อไปในวันนี้ลงโปรแกรมก่อน ไม่อย่างนั้นเราจะเขียนไม่ได้ เด็ก ๆ จะต้องรู้วิธีการลงโปรแกรมก่อนนะคะ ตัวแรกเลย python เทอมที่แล้ว ลงไปแล้วนะ ลงไม่ผิดแล้วนะคะ เทอมนี้เพื่อความชัวร์ก่อนอื่นก่อนอื่น เปิดเครื่องแล้วใช่ไหมคะ มีใครยังไม่เปิดเครื่องอีก เปิดเครื่องนะครับ เปิดเครื่องแล้ว ให้ไหนล่ะครับ คำค้น ให้คลิกที่แว่นขยายนะคะ เราจะลองค้นดูว่า python เราที่เราเรียนกัน ไปในเทอมที่แล้ว ยังมีชีวิตอยู่ไหม ยังอยู่ไหมยัง อยู่ไหม ยังไม่ได้ลบทิ้งไปใช่ไหม ลองพิมพ์ตัว P ก่อน Pแล้วก็ y นะคะ นั่นไง นะคะ python ที่เราลงไว้มีอยู่นะคะ เพราะฉะนั้นของใครยังไม่ขึ้นตัวนี้ ดูนะคะ เด็ก ๆ ยกมือนะ ต้องลงใหม่ ถ้าใครยังไม่ขึ้นยังค่ะ ยังไม่ขึ้นหรือเปล่า เห็นไหมคะ พิมพ์แล้ว py ใครพิมพ์แล้วยังไม่เห็น OT เพิ่ม python ลองพิมพ์ดูในช่องไอ้รูปขยะเหล่านี้นะคะ ลองค้นดูก่อนโปรแกรมเรายังอยู่ดีไหม โอเคนะคะ Python แล้วฉะนั้นแล้วก็จะข้ามนี้ไปนะคะ ดาวน์โหลดแล้วนะคะ ที่เราจะทำต่อมานะคะ เราจะต้องเปิดใช้งาน library ที่ชื่อ pygame ฉะนั้นเห็นไหมคะ วิธีติดตั้งไพเกมหรือเอาอะไรรีบไปเก็บลงเหมือนเดิมไปที่เครื่องมือวัดขยายเหมือนเดิมค่ะ นะคะ แล้วพิมพ์คำว่าเดี๋ยวนี้สไลด์บอร์ดพิมพ์ Command นะคะ conma n d ไปทำไรบอกให้พิมพ์ปิดไปเปิดหลายหน้าต่างเดี๋ยวงงในช่องนี้นะคะ ช่องค้นหารูปแว่นขยายเราพิมพ์ตัว C ก่อน ซีแล้วก็โอแล้วก็ M M เห็นไหมมันขึ้นหน้าต่างดำ ๆ อย่างนี้ Command พร้อมเห็นไหมคะ เขายังไม่เห็นตัวนี้พิมพ์ต่อนะคะ C O m m a n d Command ถ้าใครเห็นแล้ว คลิกที่เปิด หรือ open ก็ได้ มันจะต้องขึ้นหน้าต่างที่มีสีดำ ๆ แล้วก็มีเคอร์เซอร์กระพริบขึ้นมานะเด็ก ๆ โอเคไหม ใครยังไม่ขึ้นหน้านี้ อีกรอบนึง ย่อให้ มันไม่ยอมให้ย่อ อ๋อ ก่อนเดี๋ยวไม่เห็นนะคะ มันจะเป็นหน้าต่างนี้ขึ้นมาสีดำโผล่ขึ้นมาแบบนี้ แล้วก็มีตรงนี้กระพริบอยู่ เดี๋ยวจะไปเดินดูนะคะ ใครเปิดยังไม่ขึ้น ทุกคนเปิดได้แล้วนะคะ Siri เปิด Command prompt มาสิ่งที่เราจะทำก็คือเราจะพิมพ์คำสั่งเพื่อให้เรียกใช้งานสวัสดีชื่อว่า pygame นั่นเองนะคะ ตอนนี้เราอยู่ปอะไรหน้านี้แล้วให้พิมพ์ Command นะแล้วก็ต่อไป ต่อไป สิ่งที่เราจะพิมพ์นะคะ พิมพ์ VIP install pygame นี้ก่อนนะตัวนี้นะคะ แบบนี้เลยนะคะ ในหน้านี้พิมพ์ p ก่อนคำแรก p นะคะ เห็นไหม เห็นชัดไหมนะ ดูนะเห็นหรือเปล่า p แล้วก็ i p แล้วเคาะ SpaceBar 1 ครั้งเพื่อวรรคนะคะ เห็นไหมแล้วก็ตามด้วยพิมพ์ด้วยตัว i n install s นะคะ นี่นะคะ Double L Double L ตัวที่ 2 i n s t a l l นะคะ Double L ใครยังพิมพ์ไม่ทัน เด็ก ๆ ต้องพิมพ์นะคะ ตรงตำแหน่งที่เคอร์เซอร์กระพริบนะ ให้พิมพ์คำสั่งว่า P i p ก็กด Space Bar เพื่อวรรค 1 ครั้งนะคะ แล้วก็ตามด้วยคำสั่งที่ชื่อว่าอินสตอ i n s t a l L แล้วก็ตามอีกตัวหนึ่ง p y g a m e install pygame นะคะ นี่พิมพ์คำสั่งนี้ลงไป พิมพ์คำนี้ลงไปเห็นไหม ที่ทำแถบครอบไว้ พอไปอย่างนี้ p i p แล้วก็ตามด้วย install เว้นวรรคนะคะ แล้วก็ตามด้วย P y g a m e เดี๋ยวจะตามไปดูนะคะ เพราะถ้าพิมพ์ผิดมันก็จะไม่ทำงานก็จะไม่ถูกด้วยนะคะ ความผิดไม่ได้นะคะ คำสั่งผิดไม่ได้ เพื่อนคนอื่นพิมพ์เสร็จแล้วแล้วก็กด Enter แล้วเหลือครึ่งนึงที่ยังไม่ขึ้นนะคะ นี่นะคะ กด Enter มันก็จะรอสักพักหนึ่ง ก็จะมีอย่างนี้วิ่งขึ้นมานี่มันจะต้องขึ้นคำว่า success Fully ที่นี้ ของเด็ก ๆ ขึ้นสีเหลืองนะคะ ออกไปที่ขึ้นสีเหลืองเด็ก ๆ ทำการคัดลอกตั้งแต่ c: เห็นตัวนี้เห็นไหมลูก ทำแถบช่วงนี้เลือก Copy นะคะ เห็นหรือเปล่า เสร็จแล้วกด Control C เสร็จแล้วก็มาวางหลังเคอร์เซอร์แล้วก็กด enter รอให้มันขึ้นอย่างนี้ถึงจะถูกนะคะ ในระหว่างพอดีอีกเครื่องหนึ่งไม่ขึ้นเสียเวลาแป๊บนึงนะครับ ที่ลากในขณะที่รอเพื่อนลืมถามที่ล่ามชื่ออะไรคะ ค่ะ ชื่อพลภัทรค่ะ ชื่อเล่นเผื่อน้องจำได้ป๊อกแป๊กค่ะ ป๊อกแป๊กนะคะ รอแป๊บนึงนะคะ อินสตอใหม่มันหายทั้งโฟลเดอร์เลยเดี๋ยวนะคะ เสียเวลากับ 1 เครื่องแป๊บนึง เพื่อนคนอื่นรอไปนะคะ เดี๋ยวแม่ขอไปย้อนของกุ้งเต้น มันจะต้องคงเป็นเปิด Chrome ก่อ นChrome เปิด Google Chrome แล้วก็พิมพ์ python กุ้งเต้นต้องไปลงไพธอนใหม่นะคะ เครื่องกุ้งเต้น python มีปัญหา ไฟล์โดนลบ ไม่เป็นไร เราลงใหม่ได้ ใช้เวลาไม่นานนะคะ OK หรือยัง แล้วกด enter เดี๋ยวพาเข้าไปตามหน้าสไลด์นะ ไหนล่ะ นี่ welcome to python.org เห็นไหม เห็นชื่อนี้ไหม OK คำต่อไป ให้ไปที่ดาวน์โหลด ให้น้องไปที่ download ให้ไปที่ดาวน์โหลดนะ OK เดี๋ยวรอโหลดนะ พอโหลดเสร็จ ก็ติดตั้งโปรแกรม ตอนเลือกนี่ดูด้วยนะคะ ระหว่างกำลังรอของอันนี้นะคะ รอดาวน์โหลดนะคะ ถ้าเสร็จแล้ว ปิดเลยนะ แล้วก็กลับมาขั้นตอนนี้เหมือนเดิมนะ กลับมาเปิด Command เหมือนเดิม OK น่าจะเป็นกับไวรัสนะคะ install แล้วไฟล์หายเหมือนเดิมเลย เจ้ากุ้งเต้นเดี๋ยวดูกับเจ้ามิ่งไปก่อนไม่อย่างนั้นเราจะเสียเวลา บอกให้พี่เขาเคลียร์เครื่องนะคะ เปลี่ยนไปนั่งเครื่องอื่นนั่งเครื่องอื่นแล้ว ก็ปล่อยแล้วเคลียร์เครื่องนี้ เครื่องนี้น่าจะติดไวรัสไว้แล้ว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มื่อกี้เราติดตั้งcommand promptเรียบร้อยแล้วนะ ทีนี้ตัวต่อไปมันจะมีอีกตัวหนึ่งนะคะ ไปไสล่ะ เลือกตัวไหนล่ะ ทำไมจอดำอีกแล้ว ก็เลือกแล้วไม่ใช่หรือ ทำไมไม่ขึ้นล่ะ เป็นกับ Windows อันนี้มั้ง เดี๋ยวนะคะ อาจารย์ switch หน้าจอแล้วไม่ขึ้น ไม่ขึ้น เดี๋ยวนะ โอเคนะ เมื่อกี้เราติดตั้ง pygame ได้แล้วนะคะ มันก็จะมีขึ้นไหมขึ้นแล้ว Ok ตัวต่อไปนะคะ สิ่งที่เราจะติดตั้งต่อไปไหนล่ะ เลย อันนี้เสร็จแล้ว ลองดูในเครื่องเรานะคะ พิมพN s u ไปที่แว่นขยายเหมือนเดิม SU b Sublime L อันนี้แบน แสดงว่ายังไม่ติดตั้งนะคะ เพราะฉะนั้นให้เด็ก ๆ เปิด Google Chrome นะคะ ทีนี้เมื่อกี้เราลง pygame นะเราต้องมาลงโปรแกรมชื่อว่า Sublime Text Google Chrome ขึ้นมาแล้วในช่องเดี๋ยวเดี๋ยวไม่เข้า Google ทีคลิก Goo พิมพ์ Sublime เราก็ตามด้วยวรรค text นะคะ Sublime Text ในช่องค้นหานะคะ แล้วเด็ก ๆ กด ente rมันจะต้องมาที่ เดี๋ยวเราจะไป download โปรแกรมมาใช้งานนั่นเองนะคะ ใครขึ้นหน้านี้แล้ว ยกมือ แสดงว่าเห็นไหม ถ้าใครพิมพ์ไว มันก็จะเร็วนะคะ อ้าว เราจะไปที่ดาวน์โหลดกันนะเด็ก ๆ เพราะเราจะไปดาวน์โหลดมันมานะคะ เอาไปเปิดอะไรนิ มือบอนจริง ๆ เลย ในสไลด์เราไปที่ Sublime Text นะเห็นไหมคะ คลิกที่ดาวน์โหลดนะคะ เด็ก ๆ เห็นไหม แล้วให้เด็ก ๆ คลิกที่ ดับเบิ้ลคลิกที่ดาวน์โหลดนะคะ คลิกตรงนี้ ตรงนี้เข้ามาหน้านี้หรือยังเด็ก ๆ อยู่หน้าที่ขึ้น Sublime Text อย่างนี้หรือยังคะ ตอนนี้นะคะ ตอนนี้ทุกคนจะโผล่มาที่หน้า ต่างนี้โอเคไหม แล้วให้เลือก เลือก เลือกดูนะ ว่าเลือกอะไร ของเรานะคะ ไม่น่าจะทุกเครื่องนะคะ 64 บิตแน่นอน เด็ก ๆ คลิกที่ Portable Version คลิกตรงนี้นะคะ ทำการดาวน์โหลดไฟล์ด้านล่าง จะมีไฟล์ขึ้น เราต้องรอนะคะ รอให้มันโหลดเห็น ไอ้เส้นสีน้ำเงิน เราไหม ถ้ามันโหลดเสร็จมันจะขึ้นจนครบรอบ ถ้าใครไอ้วง ๆ สีน้ำเงินหมดไปแล้วนะคะ เด็ก ๆ สิ่งที่เราจะทำต่อ ให้ดูสไลด์ไปด้วย อะ ตรงนี้นะคะ ไฟล์ที่เราโหลดเห็นไหมคะ ของใครอยู่ตรงไหน ถ้าเห็นแล้วนะคะ หรือใช้วิธีนี้นะเด็ก ๆ บางคนถ้าไม่เข้ามาอย่างนี้นะคะ ไปไหนแล้ว น่าจะอยู่ที่ดาวน์โหลดใช่ไหม โฟลเดอร์ข้าพเจ้าหายไปไหน download download นี่คลิกขวาก็ได้นะคะ แล้วเลือก attack คือแตกไฟล์ จะแตกไว้ที่ไหน ดูนะคะ ตำแหน่งที่เราจะแตกไฟล์ไว้ เอาไว้ที่ Drive C นะคะ ตำแหน่งที่เราแตกไฟล์ไว้ ไหนล่ะ ไปไหนแล้ว ปิดแล้วนะคะ หายไปไหนนี่ มีอีกไหม น่ะ ตัวนี้นะคะ เลือก c: ตำแหน่งที่จะแตก Local big ไม่ให้แตกหรือ นะคะ เห็นไหมตำแหน่งคือ Drive C เสร็จแล้วกด attack อยู่นี่ คลิปที่ดูนะพอแล้วก็ ก็ Continue ไปโอเคนะคะ ถ้าใครแตกได้แล้ว มันจะขึ้น หายไปไหนนี่ Sublime Text อยู่ตรงนี้นะคะ ไม่ใส่โฟลเดอร์ให้ด้วยนะ ไม่เป็นไร ใครยังแตกไฟล์แล้วกันอะไร ใครยังแตกไฟล์ไม่ได้ เสร็จแล้ว แล้วทำอย่างไรต่ออยู่นะคะ ถ้าเสร็จแล้วนะคะ ให้ดูโฟลเดอร์ที่เราเมื่อกี้ไดร์ฟ c ใช่ไหม เอาไว้ที่ไดร์ฟ C ทำไมมันขึ้นแบบนี้ เดี๋ยวนะ เหมือนไม่ได้เวอร์ชั่นนี้ ทำไมแตกไฟล์แล้ว เป็นแบบนี้ เดี๋ยวนะ ไปไหนแล้วหาก่อนนะ download Sublime เดี๋ยวนะขอใช้วิธี move มันมาที่ไดร์ฟ C แล้วกัน เมื่อเรามูฟมันมาที่ Drive C แล้วเราจะ attach มันใหม่ เมื่อกี้โลโก้มันไม่ขึ้น Open ก่อนแตกไฟล์ที่ c: โอเค ใช่ทั้งหมด เอาล่ะ นั่นไง ได้แล้วนะคะ มันจะขึ้นอย่างนี้ ตัวนี้มานะคะ เห็นไหมจะมีโลโก้ Sublime Text ขึ้นมาอย่างนี้แล้วเด็ก ๆ ก็คลิก Double Click โปรแกรม ไม่ยอมให้เปิดอีก อะไรกัน ทำไมมันแตกไม่ได้ อย่างนั้นรอก่อน ดูสิได้หรือยัง อะ ได้แล้วนะคะ ให้เห็นโลโก้สีส้มนี้ขึ้นมานะคะ ดับเบิ้ลคลิกเปิดตรงโลโก้ สีส้ม ๆ นะคะ เด็ก ๆ เปิด ถ้าได้โปรแกรมจะขึ้นมาอย่างนี้ เขายังเปิดไม่ได้ ยกมือจะไปไล่ดูทีละคน ตอนนี้ปัญหาก็คือตอนแตกไฟล์นี้เอง นี่นะคะ มันจะขึ้นหน้าต่างแบบนี้มา เมื่อกี้ใครจะมาขึ้น Sublime Text ยกมือ เด็ก ๆ เปิดไอ้ตำแหน่งที่ ให้เปิดกระเป๋าโฟลเดอร์เราน่ะ เห็นหรือเปล่า ตอนนี้อยู่ตรงไหนกัน ขอให้เด็ก ๆ ไปที่ดาวน์โหลดสิ ไปที่ดาวน์โหลด แล้วไฟล์ดาวน์โหลดอยู่นั่นหรือเปล่า โอเคนะคะ ตอนนี้ทุกคน ทุกคนจะมี ไหนล่ะ Sublime Text ตัวนี้ขึ้นมาแล้วใช่ไหมนะคะ เด็ก ๆ จ้ามี Sublime Text minister ไว้สำหรับทำโปรแกรมคนอื่นที่เราจะทำโปรแกรมนี้นะคะ มันจะต้องทุกครั้งที่เราเขียนเอาไปเก็บ เพราะฉะนั้นสิ่งที่เราจะทำในขั้นตอนต่อไปตั้งแล้วไหนล่ะ เป็นไงล่ะ นี่ได้หน้าต่างนี้มาเราจะสร้าง Folder เพื่อเก็บมัน คนอื่นให้เด็ก ๆ คลิกที่ตัวนี้นะคะ ไปแล้วก็เลือกตัวแรก New File 1 ครั้ง ใส่ชื่อ เอ้ย พิมพ์ชื่อนะคะ ที่นี่กฎของโปรแกรมในตัวนี้ Sublime Text มันจะมีไฟล์ชื่ออันตรายขึ้นมาใช่ไหม อย่างนี้ปุ๊บ เดี๋ยวเราจะสร้าง Folder ที่บอกนะคะ แล้วเด็ก ๆ ไปคลิกที่คำว่าไฟล์อีกครั้งหนึ่ง ไปที่เซฟนะคะ เห็นหรือเปล่า กด 1 ครั้ง ดูนะคะ ตำแหน่งที่ไฟล์นี้อยู่ก็คือ c นะ เช็คด้วยว่าเราอยู่ที่ c: แล้วให้เด็ก ๆ กดที่ New folder ส่งชื่อนิวโฟลเดอร์นี้นะคะ เดี๋ยวจะให้ตั้งชื่อเหมือนกันเลย ให้พิมพ์ว่า ตรง my นี้คำว่า my ให้เปลี่ยนชื่อเด็กเอง นึกออกไหม เข้าใจไหมคะ ชื่อเล่นตัวเองน่ะ my แปลว่าของฉันใช่ไหม ถ้าใส่ชื่อของฉันหมดทุกคนไม่ได้สิ เดี๋ยวจะสับสน ชื่อโฟลเดอร์ต้องเหมือนกันเลย เพราะเขียนโค้ดการปัญหาไปไม่ถูก น่าจะไปถูกนะ ดูนะคะ ตรงชื่อโฟลเดอร์ให้ตั้งชื่อด้วยชื่อเล่นตัวเอง N E W แล้วตามด้วยคำว่าเกม g a m e โอเคไหม โฟลเดอร์ที่เราไว้ใช้เขียนเกมของเราก็คือชื่อเล่นเด็ก ๆ และตามด้วยคำว่าเกม มันคือเกมของนิวนะ เกมของมิ่งนะ มันคือเกมของมาร์กี้นะ อย่างนี้นะคะ เกมของกุ้งเต้นนะ อย่างนี้นะคะเป็นชื่อ ชื่อเล่นของเด็ก ๆ นะคะ หน่อยที่จริงจะยาว ตัวแรกคือพิมพ์ด้วยชื่อ ชื่อเล่นนะคะ พรุ่งนี้ให้ใช้ชื่อเล่น เห็นไหมนะคะ โฟลเดอร์ที่เราจะสร้างคำว่าmy นี่ เราเปลี่ยนเป็นชื่อเล่นของเรา แล้วก็ตามด้วยคำว่าเกม คือมีชื่อเล่นเรา แล้วก็คำว่าเกมนะคะ ถ้าใครเสร็จแล้วกด enter เดี๋ยวจะไปตรวจนะคะ โฟลเดอร์ของเด็ก ๆ เสร็จหรือยัง ที่นี้ มันพัง ที่อยากจะให้เด็กจำนะคะ ก็คือจำไว้ว่า ถ้าสัปดาห์หน้า เราจะต้องจำให้ได้ว่า ถ้าเราเรียนวิชานี้ ไฟล์ของเรามันจะอยู่ที่ไหนคะ อยู่ที่ไดรฟ์ C ใช่ไหมคะ แล้วก็ชื่อที่เป็นชื่อเล่นเราใช่ไหม ชื่อเล่นเราแล้วก็ตามด้วยคำว่าเกม มันจะเก็บไว้ที่ Drive C เสมอนะคะ เวลาเรียกใช้งานหรือเวลาเซฟทุกครั้ง อย่าลืมตำแหน่งเก็บของมัน ที่นี้ตัวต่อมาในช่อง file name เปิดแล้วใช้คำว่ากว่าเราจะใช้คำว่าเทสก่อน test เทสแล้วเก็บไว้ ไหน Lucky folder เด็ก ๆ อีกคนที่เป็นชื่อเราน่ะ รายนี้ ตำแหน่งที่ตั้งอยู่ที่ Local drive c ใช่ไหมคะ รายชื่อว่า Test จะต้องอยู่ในโฟลเดอร์นี ้ใครที่พิมพ์คำว่า fiIe name Test เสร็จแล้วกดเซฟนะคะ อีกอย่างไร เปิดโฟลเดอร์ดูที่ไดร์ฟ C แล้วก็หาโฟลเดอร์ที่ชื่อเราเก็บไว้ เห็นไหมมีไฟล์ที่ชื่อว่าเทสเก็บไว้ อยู่เห็นไหมคะ สงสัยวันนี้น่าจะพอแค่นี้ก่อน ที่นี้ สิ่งที่เราจะต้องจำอีกอย่างหนึ่งก็คือดูนะคะ ชื่อไฟล์นะคะ เมื่อกี้ เมื่อกี้ Test เฉย ๆ นะไฟล์ที่ชื่อว่า Testก่อนอื่นให้เด็ก ๆ ลองปิด Sublime Text ไปก่อนปิดนะคะ ปิดให้ดูว่าตอนนี้เราไม่ได้เปิด text editor ไว้ทั้งหมดเลยนะ เสร็จแล้วไปเช็ค ออเดอร์เราให้ไปที่ Drive C เรากระเป๋าโฟลเดอร์นี้ก็ได้ เราเลือกใช่ไหมแล้วก็เข้าไปที่ name ให้ลองลบไฟล์เทสตัวนี้ออก เดี๋ยวเราจะสร้างใหม่ delete เลยนะคะ กด delete ลบออกไปเลย ตอนนี้โฟลเดอร์ pygame เรายังไม่มีไฟล์อะไรอยู่นะ ไม่มีไฟล์อะไรอยู่ เราจะมาลองเปิด ถ้าสัปดาห์หน้าไม่มาปุ๊บ ไม่บอกว่าเด็ก ๆ เปิด App LINE เด็กต้องไปที่ไหนคะ ใช่ไหมแล้วก็หาโลโก้สัปดาห์นี้ แล้วก็กดโปรแกรม เปิดโปรแกรมขึ้นมา มันจะชอบขึ้นมาว่าดาวน์โหลดไหม ลองคลอกดาวน์โหลดก่อนนะคะ ถ้าทำไมขึ้นแบบนี้ บางคนก็ไม่ขึ้นนะ ขึ้นก็ดาวน์โหลดเวอร์ชั่นใหม่ก่อน มันจะได้จะมีฟังก์ชันหรือโค้ดตัวใหม่ ๆ ขึ้นมานะ มันบอกว่า installเสร็จแล้ว เราก็ปิดได้เลย ที่นี่เหมือนเดิมไปที่ไฟล์แล้วก็ new ทุกครั้งที่เข้ามานะคะ ถ้าเราจะสร้างไฟล์ใหม่ให้คลิกที่คำว่า New File ของ Sublime เพื่อกันลืม พอ new file เสร็จให้เราเลือกเซฟก่อนนะ เซฟก่อนนะคะ ไปที่ไฟล์แล้วคลิก save เมื่อคืนไปไดร์ฟ C ใช่ไหมคะ เลือกที่ไดร์ฟ C ไปที่ Folder ที่เราสร้างไว้โฟลเดอร์ที่ชื่อเล่นของเรา ไม่มีชื่อว่าเกมที่นี้กฎของการตั้งชื่อนะคะ Sublime คือให้ใช้pygameเด็กจะต้องพิมพ์ชื่อ pygame แล้วตามด้วยจะต้องมี .py ทุกครั้งนะคะ วิธีการ วิธีการนะคะ ช่อง file name พิมพ์เมื่อกี้ลืมที่พิมพ์คำว่า Test เด็ก ๆ พิมพ์ชื่อไฟล์ว่าเทสเหมือนเดิมนะคะ test แต่จะให้เด็ก ๆ ใส่ .PY ลงไปด้วย ข้อควรจำข้อที่ 1 ของ pygame เรานะคะ เราจะต้องพิมพ์ชื่อ นะ ชื่อโปรแกรม ถ้าสมมุติไม่ใช่ Test เช่น อาจจะทำ ตั้งชื่อว่าเกมอย่างนี้นะคะ เด็กๆก็ต้องใส่ .py ปิดท้ายทุกครั้ง เข้าใจไหม เข้าใจนะคะ ก็คือห้าม .py คือถ้าเราไม่ใช้ .py มาจากอะไรคะ มาจาก pygame ที่นี้ก็คือ pygame นะคะ คือมันจะต้องไปเรียกใช้อะไร library pygame ขึ้นมา เพราะฉะนั้นเมื่อครั้งหน้านะคะ ตอนที่เรียนเมื่อแม่บอกว่าให้ pygame อย่าลืมว่าตั้งชื่อให้มันแล้วตามด้วย .py เสมอจากนั้นถึงจะกดเซฟได้นะคะ ต่อตรงนี้เสร็จนะคะ กดเซฟแล้วเด็ก ๆ โฟลเดอร์ โฟลเดอร์ชื่อเตรียมของเรานะคะ ไหนล่ะ หาไม่เจอบ่นี่ แต่สังเกตตรงนี้นะคะ ตรงชื่อนี่ จะมีไม่มี .py ขึ้นมาให้เด็ก ๆ ดูตรง type ตรงชนิด เห็นไหมชนิดของมันจะเป็น .py ถูกต้องมันจะเป็นที่ py ลองใหม่ ลองเช็คใหม่ก็ได้ ไฟล์แล้วให้เลือก ให้เห็นความแตกต่าง save as พิมพ์นะคะ เซฟใช่ไหมอันนี้ แล้วก็จะให้ดูว่า แล้วถ้าเราไม่ใส่ py ต่างกันอย่างไร นะคะ Test แล้วก็ เลือก all files file อะไรก็ได้ไม่บอกนามสกุล กดเซฟ 1 ครั้งแล้วเปิดโฟลเดอร์ของเราดู แสดงว่าเป็นเซฟชื่อเหมือนกันเลยนะนี่ file type ไม่น่าจะใช่ตัวนี้ นี่เห็นไหมคะ ตัว 111 ที่เซฟธรรมดา ไม่กำหนดนี้ สังเกต file type เป็นไฟล์เฉย ๆ ถ้าไปกด .py เมื่อไหร่นะคะ ใช้มันจะเป็นไฟล์ธรรมดา แล้วทำอย่างไรก็จะไปใช้ library pygame ไม่ได้นะคะ โอเคนะ ไฟล์จะไม่เหมือนกันนะคะ เช่น ของไฟล์ก็ไม่เหมือนกัน อันไหนไม่ใช้สัปดาห์นี้นะคะ 10 โมงกว่าเข้าไปแล้ว เดี๋ยวจะให้ลองหน่อยหนึ่งก่อน อื่น มันจะต้องพิมพ์ถามคำนี้เสมอนะคะ แค่ 3 คำถ้าเราใช้ Sublime เราจะต้องพิมพ์ก็คือส่วนของ Comment บอกแล้วว่า comment นี้ เราจะพิมพ์ให้รู้ว่าอธิบายนั้นเองนะคะ ที่มีเครื่องหมายชาร์ปหรือแฮชแท็ก แล้วก็ตามด้วยข้อความเพื่ออธิบายว่าตรงนี้คืออะไรเอาไว้ใช้อธิบายก็ได้หรือว่าบอกก็ได้นะคะ เสร็จแล้วส่วนต่อมาก็คือเราจะต้องคำว่า import pygame ทุกครั้งเลย เพื่อเป็นการนำเข้า module ของ pygame นั่นเองนะคะ library นะคะ มาดูนะคะ วิธีใช้งานอันดับแรกตอนนี้เด็ก ๆ อยู่ที่ไฟล์ที่ชื่อว่า มาครั้งหน้า มาเปิดใหม่ครั้งหนึ่งนะคะ เพื่อดูวิธีการเปิดไฟล์ด้วยเหมือนกัน ให้เด็ก ๆ ปิดโปรแกรม sublime text เสียก่อน เดี๋ยวเรา Test เสร็จแล้วเดี๋ยวเราจะพอนะคะ ของสัปดาห์นี้ พอบอกให้ไปเปิด Sublime Text ไปที่ไหนคะ C: ใช่ไหมคะ เดี๋ยวหาโลโก้ Sublime Text วิธีการ ให้เด็ก ๆ คลิกขวาที่ตัวนี้ ครั้งหน้าจะได้ไม่ต้องเข้ามาหา แล้วเลือกคำว่า pin to start เห็นไหมลูก คลิกขวาที่ Sublime Text นะคะ แล้วเลือก start เอามาไว้ไหน ไม่ขึ้นหรือ จะปิดทำไมนี่อันไหนไม่ใช้จะปิดก่อนนะ ทำไมตัวนี้นะ Pin to start เราอยากเอามันไว้ที่หน้า Desktop เลย show more options ปกติไม่ขึ้น ถ้าไม่หายในเครื่องอยากให้มันขึ้นตรงนี้ ขึ้นตรงไหน นี่ไหมคะ เลือกพิมพ์ เวลาเราเปิดเราไม่ต้องเข้าไปลึก ไม่ต้องเปิดโฟลเดอร์ นึกออกไหม อะไรไม่ขึ้นตรงนี้บ้างของใคร ไม่ขึ้นพรุ่งนี้ อันนี้มัน 11 แต่ก็ไม่ค่อยชินใจมันเหมือนกันถ้าเป็น windows 10 มันจะขึ้นตรงเปิดขึ้นมาตรงนี้ไง เป็น windows 11 เห็นไหมคะ โลโก้ของ Sublime Text ต้องอยู่ตรงนี้ กล่องไฟยังขึ้นอยู่ตรงนี้ ยกมือหมดทุกคนแล้วหรือ เพราะฉะนั้นครั้งหน้ามา ให้เปิดตรงนี้ได้เลยนะ เด็ก ๆ นะ เราก็มาเปิดที่ ได้เลยนะคะ เปิดค่ะ อะไรนี่ พูดอะไรอีกแล้ว Microsoft Powerpoint เราก็เปิดโปรแกรม Sublime Text เราตรงนี้ได้เลยนะคะ ตรงนี้ถ้ามันขึ้นไปเลยนะคะ เวอร์ชั่นใหม่ล่าสุดแล้ว ก็คือถ้าเรามีโปรแกรมที่เขียนไว้แล้วนะคะ เราก็คลิกที่ Open file แทน แล้วก็เลือกอยู่ไหนคะ ใน Folder ที่เราเก็บไว้ใช่ไหม โฟลเดอร์ชื่อของเราน่ะ เราก็เลือกไฟล์นั้นขึ้นมานะคะ file test ให้เด็ก ๆ เปิด File Test ของตนเอง 1 เงื่อนไขในการเขียนโค้ดไหนคะ Sublime Text 1 นะคะ บรรทัดแรกให้เด็ก ๆ ใส่ Comment หรือหรือเครื่องหมายแฮชแท็กไหนล่ะ ทีนี้ comment นี่ แปลว่าภาษาไทยก็ได้ ภาษาอังกฤษก็ได้ ทดสอบโปรแกรมพิมพ์คำว่าทดสอบโปรแกรมใส่เครื่องหมาย ทีนี้ถ้าตัวอักษรมันเล็กเดี๋ยวเปิดเปิด Power Point ก่อนสิ่งที่เด็ก ๆ ต้องดู ต่อไปนะคะ เวลาเราใช้ Sublime Text แล้ว เห็นไหมขนาดตัวอักษรมันเล็กนี่ เราจะเพิ่มนะคะ ขนาดให้ใหญ่ขึ้นให้เด็ก ๆ กด control แล้วตามด้วยเครื่องหมายบวก อะไรของแม่เนี่ย เห็นไหมเล็กนะ มองไม่เห็น ทำอย่างไรกด control แล้วตามด้วยเครื่องหมายบวก เห็นไหมเลข 1 จะใหญ่ขึ้น ใช้ชาร์ปนะคะ Comment เพื่อให้เห็น เห็นไหมคะ มันใหญ่ไป ลดขนาดตัวอักษรย่อ Control แล้วก็ตามด้วยเครื่องหมายลบ เห็นไหมคะ ทดสอบ Sublime Text พิมพ์ภาษาไทย แป้นพิมพ์นะ ทดสอบ บอกแล้วว่า # Comment เผื่อเอาไว้ให้เราอธิบายทดสอบโปรแกรมในบรรทัดที่ 1 มันมีตัวนี้เสมอ มันจะมีหมายเลขบรรทัดขึ้นมาให้เสมอเห็นไหมคะ แล้วพอกด enter คำสั่งในบรรทัดที่ 2 บรรทัดที่ 2 เราจะต้องพิมพ์เสมอ ถ้าใช้ เราจะเขียนเกมนี้ก็คือเราจะต้องพิมพ์คำสั่ง Import pygame ดูวิธีการพิมพ์ i เขียนเป็นภาษาอังกฤษนะคะ เห็นไหม ถ้าเป็น Sublime Text ตัวไหนเป็นโปรแกรมสีมันจะอะไรเปลี่ยน import อะไร ความหมายคือนำเข้า ก็คือโปรแกรมไปนำเข้าอะไร มีนะคะ เราจะต้องบอก ไม่รู้ว่าเราจะไปเรียกใช้ Library ชื่อ pygame นั่นเองหรือให้มันเข้าไปใช้งาน library ใน library pygame นั่นเองนะคะ เสร็จแล้วกด enter เวลาเขียนโปรแกรมถ้าเด็ก ๆ ดูตัวเล็ก ๆ มันก็ไม่เห็นใช่ไหม ว่าเราพิมพ์ถูกหรือผิด วิธีขยายก็คือ control++ control++ ลดขนาดสอนคอนโทรลลองกดได้นะคะ ตัวใหญ่ ตัวเล็ก ซึ่งต่อมาตามก็คือคำสั่งที่เราจะใช้ จะใช้คำสั่ง เห็นก็พอ python แสดงผลเฟซเฉย ๆ pri เห็นไหมคะ print เห็นไหมคะ ตามด้วยอะไร เครื่องหมายอะไรคะ รูปแบบก็ตามเครื่องหมายวงเล็บของ print นั้นเองในวงเล็บ การประกาศนักแสดงความเครื่องใหม่ Google Code หรือ Double Code ก็ได้พิมพ์คำว่าโปรแกรมโปรแกรมนะคะ พิมพ์ภาษาไทยก็พิมพ์ทดสอบโปรแกรม พิมพ์ภาษาอังกฤษคำว่าเทสโปรแกรมนะคะ บอกแล้วว่าอะไรที่อยู่ในเชียงใหม่เป็นขวดหรือ Double ครับ คือข้อความสามารถพิมพ์ได้ทางภาษาไทย ภาษาอังกฤษ แต่ทีนี้เวลาเราจะรัน ด้วย Sublime วิธี run โปรแกรม Sublime ไปที่เมนูชื่อว่า run โปรแกรมนะ ตามนี้นะคะ เด็ก ๆ จะเห็นตัวนี้ ไปที่แท็บเครื่องมือที่ใช้ t o o l แล้วเลือก เห็นไหมคะ เลือกที่ build System เห็นหรือยัง จะไปไหนต่อ build System ให้มาที่ตำแหน่ง Python นะคะ อันนี้ต้องจำนะคะ ครั้งหน้าเขาบอกว่าโปรแกรมอื่น โปรแกรมให้เด็ก ๆ เลือกเต็มเราเลือก python หาคำว่า python ให้เจอ แล้วกดคลิก 1 ครั้ง bulid system เลือก Python เสร็จนะคะ เราก็จะเปิดตัวครั้งหนึ่งกด Build เด็กจำตัวไว้นะคะ control ถ้าบอกว่าให้กด control B เมื่อไหร่ เห็นไหมจะขึ้นหน้าต่างนี้มา เห็นไหมคะ ของใครไม่ขึ้น ใครไม่ขึ้น ยกมือ ขึ้นนะคะ Control B นี้สิ่งที่เราจะต้องทำต่อไป มันขึ้นไหมนี่ อยู่ข้างล่างหรือ แล้วให้กด Enter นะคะ พอกด Control b แล้ว เด็ก ๆ กด enter เดี๋ยวจะให้ดูผล ย่อก่อน ๆ ไหมคะ โปรแกรมเห็นไหม ขึ้นมาแสดงตัวนี้ขึ้นมาคำสั่ง Control B นะคะ พอเด็ก ๆ กด Control b ปุ๊บ เมื่อกี้ครั้งแรกกด Enter ก่อน ต่อมาไม่ต้องกด ลองเปลี่ยนโปรแกรมเป็น เป็นข้อความนะคะ ให้ดู จะได้เห็น เดี๋ยวจะกด Control b ให้ดูนะคะ ครั้งที่ 1 จะต้องกด enter พอครั้งต่อมาไม่ต้องกดแล้วนะคะ เห็นไหมคำว่าสวัสดีทุกคนขึ้นมา เห็นหรือเปล่า ข้อความของเราก็จะแสดงให้แสดงข้อความ นั่นก็คือ พอครั้งหน้ามา พอบอกให้กดรันโปรแกรม ให้เด็ก ๆ กด ctrl B เลยนะคะ จำไว้ control ปุ่มคอนโทรลแล้วก็ทำเครื่องหมาย B สวัสดีทุก ๆ คน ก็จะเปลี่ยนไปตามนี้ นี่ก็คือการทำงานของตัว โปรแกรม Sublime นะคะ คือสิ่งที่ เด็ก ๆ ห้ามลืมก็คือบรรทัดที่ 1 บรรทัดที่ 2 จะต้องพิมพ์ด้วยตัวนี้เสมอ ส่วนบรรทัดที่ 3 จะเป็นโปรแกรมซึ่งในครั้งหน้า เราจะมาเริ่ม สำหรับครั้งนี้โอเคค่ะ ทีนี้ ในสัปดาห์ที่แล้ว ตอนที่ก่อนจะเข้าห้องนะคะ บอกแล้วว่าโปรแกรมที่เราจะทำ เดี๋ยวเปิดให้ดู เมื่อใครเสร็จแล้วนะคะ กดไฟล์ เซฟ เซฟไว้ก่อน เซฟเก็บไว้ก่อน ครั้งหน้าเข้ามาดูรหัสนี้จะต้องมีเสมอนะคะ เสร็จแล้วก็ปิดได้ ปิด Sublime ได้ ที่นี้ให้ดูโปรแกรม pygame ตัวอย่าง เช่น เช่น เช่น เอาเกมไหนดี สบายดีวิลเลจให้ดูก่อนนะมันจะมีพอเข้า pygame นะเด็ก ๆ นะคะ นี่เข้าไปที่หน้านี้ นี่เขาจะไม่มีเกมตัวอย่างให้ดูว่าอย่างนั้นเถอะ เกมนี้เปิดได้หรือเปล่าก็ไม่รู้ project ไปที่โฮมเพจ ลองเปิดดูนะคะ เดี๋ยวลองเปิดดู ดูว่าเกมนี้มันเล่นอย่างไร อ๋อ ยิงปลา ยิงสัตว์ทะเลนั่นเอง เห็นไหมหลักของเกมที่เราจะทำ จะต้องมีอะไรคะ background หรือหลักของเกมนั่น ๆ ใช่ไหมออกมีอะไรคะ ไม่ชอบเกมเป็นตัวเดินเรื่องได้ไหม แล้วก็มีวิธีการในการกระโดดไหมคะ ยิงกดอะไร ยิงไหนลิงใช่ไหม ตรงไหน เกมอันเทินขึ้นเราจะใช้คำสั่งไหน ที่นี้สิ่งแรกที่อยากให้หาคือ 1 จะต้องหา Background นึกออกไหม ถ้าเราไม่วาด Backgroundเพื่อใช้งานเองอย่างนี้ ก็น่าจะไปทำเองต้องหา background เพื่อจะใช้ประกอบ เอาสมุดเราจะนำเกมแบบนี้ มันเข้านะ ยิงปลาใช่หรือเปล่า เด็กก็ต้องมีภาพใต้ท้องทะเลถูกต้องไหมคะ ฉะนั้นเราก็ต้องไปหา search Background บอกแล้วว่าเพื่อไม่ให้ติดปัญหาลิขสิทธิ์ เวลา search นำภาพ Background รูปภาพไปใช้ search คำว่าอะไรคะ อันนี้ใช่ไหมคะ มีอะไรคะ ฟรีดาวน์โหลดไว้ด้วยนะคะ เราจะได้ไม่ติดลิขสิทธิ์นะคะ ดาวน์โหลดอะไรแต่คำว่า Background เพราะเจาะจง b a c k g r o u n d สมมุตินะคะ สมมุติอยากได้ background มหาสมุทรหรือทะเล oceanเราก็ไปที่ค้นรูป ทีนี้บางทีพอค้นแล้วมันเป็นเหมือนภาพถ่าย อยากได้ภาพที่เป็นเหมือนลักษณะภาพที่เป็นลายเส้นตามด้วยเวกเตอร์นะคะ vector เสมอแบบนี้ก็ได้นะ ทะเล ทะเล เน็ตหลุดหรือ หรือเอาภาพนี้ ภาพนี้ก็ใช้ได้เช่นกันนะ นึกออกนะคะ ปลาทะเล มันเปิด มันเล่นเปิดให้คนละหน้าต่างเลย เหมือนเราอยากได้ภาพของทะเลด้านล่างนะคะ นี่เข้าชม เขาบอกให้เข้าชม เห็นไหมคะ พอ Free Download เด็กหาที่มันขึ้นว่าฟรี มันไปจะเปิดหน้าต่างใหม่ตลอดเลย เห็นไหมเราก็จะเข้าไปเลือกได้นะ ให้เด็ก ๆ หา background นะคะ ไว้อย่างน้อย สักสามอัน เผื่อไว้ เผื่อไว้ เผื่อเลือก เผื่อให้แม่มาช่วยดูเพราะบางทีเหมือนมันยากเกินไป เกินไป ลองหาไว้ ๆ นะคะ เป็นอะไรอยากทำทะเลทราย ก็ควรเป็นทะเลทราย ถ้าเราทำเกมเกี่ยวกับป่ามันก็ควรเป็นป่านะ ถ้าเป็นเกมเป็นภูเขา ภูเขาอะไรอย่างนี้ ก็คือเลือก background ที่มันจะสอดคล้องกับเกมที่เราจะทำ เหมือนเมื่อกี้ก็อย่างเกมเขาเป็นเกมทะเลใช่ไหม ก็เลยบอกว่าให้เราลองค้นโลกใต้ทะเลพวกนี้ขึ้นมาดู คือเรามือสมัครเล่น มันไม่สวยเราก็ไปขอยืมเขามาใช้ก่อน สิ่งที่ต้องทำต่อมาไอ้เกมตัวนี้ เกมมันดุ๊กดิ๊กได้ เด็ก ๆ จะต้องหาภาพที่มันเป็นภาพต่อเนื่องนะคะ เขามีให้ไหม บอกแล้วนะว่า pygame พวกนี้มันเป็น open source ดาวน์โหลดเลยเห็นไหมคะ Download Now จะไปที่นะคะ แล้วก็จะมีเขาก็จะบอกว่า เลือก project นี้มาแล้วดาวน์โหลด มาอยากมีนะคะ หรือทั้งหมดไม่อยากได้ แค่เฉพาะตัวละคร เราก็ลองหาดู จะเอาตัวอื่นมาก็ได้ มีอะไรอีกมั่ง ขอดูนะคะ ขอดู แต่ที่นี้ที่จะทำแบบแรกคือจะทำเกมกับที่มี Background ทำให้ตัวเกมเราขยับได้ มาดูได้ ยิงปืน แบบตามมาต้องขึ้นไปข้างหน้า ข้างหลัง ได้อีกไหมมันต้องเดินเป็นน่ะ ให้เกมเดินได้ นี่ให้ไอ้ตัวเกมมันกระดุ๊กกระดิ๊กได้ เดินได้นะ มีวัตถุหล่นลงมา เราจะทำอย่างไร ให้ให้ตัวหลังเรานะ สิ่งที่จะต้องหาต่อ ก็คือตัวที่ 2 ตัวเกม ตัวเดินเกมของเรา Background กันได้แล้ว อย่างน้อย 3 ภาพ เราจะต้องหาต่อมา มันเล็กจัง เรียกว่าอะไรน่ะ คือถ้าใครวาดรูปเป็น ก็ไม่วาดนะ ถ้าใครเมื่อวาดไม่เป็น เหมือนตัวการ์ตูนที่เราจะใช้ ให้มันเดินได้ ตำแหน่งยืนตัวการ์ตูนมันจะเปลี่ยน สิ่งที่เขาเรียกว่า spice sheet คือมันจะต้องมีลักษณะท่าทางการเคลื่อนไหวเหมือนเราจะเอาตัวนี้วิ่ง วิ่ง วิ่ง อย่างนี้ ให้มันวิ่งรูปมันจะเปลี่ยน เราจะต้องหาไฟล์ที่เป็นลักษณะ Spice sheet หรือเป็นภาพที่มีตอนเที่ยงกัน นึกออกนะ อันนี้ก็ได้ นินจาโซนิค เห็นไหม หรือพลัมเพนกวิน ใครชอบสัตว์ ก็คือให้ลักษณะเหมือนตัวเห็นไหมคะ มีภาพเลยอันต่อเนื่องกันเขาเรียก Spice sheet ของตัวการ์ตูนเคลื่อนไหว อย่าลืมว่าให้เลือกฟรี อย่างน้อย 1 ตัว เราใช้นะ 1 ตัว ก็วาดของเราเองได้นะคะ เลือกจะเอาแบบไหน เลือกเอา ลืมกดก็คือไปหาที่เป็นฟรีด้วย ไปฟรีด้วยนะ เสียเงินไม่เอา เพราะฉะนั้นการบ้านสัปดาห์หน้า ถ้าจะเข้าห้องเรียน สิ่งที่เด็กจะต้องมีคือ File background อย่างน้อยเท่าไหร่คะ 3 3 รูป ให้เลือกมา Background คนละแบบกัน plot เขาจะได้ดูตัวการ์ตูนของที่จะมาลงน่ะ อยากเล่นเป็นคาวบอยหรือคาวบอยมันก็เป็นฉากมี background มันก็น่าจะเป็นเกี่ยวกับอะไรนะ ทะเลทรายหรือมีอะไรล่ะ โรงนาอะไรอย่างนี้ ให้มันสอดคล้องกัน นึกออกนะ เพราะฉะนั้นเด็ก ๆ เลือกการ์ตูนลักษณะที่เป็นอะไรล่ะ มังกร คู่มังกร ก็น่าจะอยู่ในภูเขา ลักษณ ะbackground เกี่ยวกับภูเขาอะไรอย่างนี้ ดูออกนะ ฉะนั้นเลือกมา 2 หรือ 3 หรือจะเลือกเป็นสัตว์เราจะเลือกเป็นนี่อย่างนี้ ทำลักษณะ background เป็นต้นไม้ ต้นไม้แบบนี้ มาก็ได้ กวางก็ได้นะ เห็นหมี ให้หมีเดินหาน้ำผึ้งอย่างนี้ ก็คือองค์ประกอบของ background ให้มันสอดคล้องกับตัวเกมที่เราจะมาลงนั่นเองนะคะ ลองเลือกมานะคะ ได้ตัวเดียวก่อนก็ได้ แล้วครั้งต่อไปเป็นตัวใหม่ค่อยมาเลือก มีใครยังไม่เข้าใจที่สั่งวันนี้บ้าง ถ้าใครอยากเอามนุษย์อวกาศก็ต้องเอาตัวนี้ อย่าลืมนะว่าฟรีเท่านั้นนะคะ ให้ดูที่มันขึ้นว่ามี background นะคะ เด็ก ๆ ฟรี อย่างนี้ไปไหนล่ะ พอคลอกเข้าไปปุ๊บ เข้าชมสิ นี่มันจะติดฟรีอย่างนี้ ไม่ติดฟรี เขาขาย ก็เลือกที่มันฟรีมาใช้งานโอเคนะคะ เข้าใจนะคะ ณ ตอนนี้ ขนาดเกมก็เหมือนเดิม มี background ด้วย มีตัว ตัวเป็นเด็กอะไรล่ะ ลูกเสือ ลูกเสือเดินนะ เห็นไหม ฉากมีข้ามแม่น้ำใช้อย่างนี้ก็ได้ เจ้าชายดินไปอย่างนี้ก็ได้อยู่ในป่า เหมือนกวางเดิน หรือรูปนี้นะคะ เอามาใช้ หรืออันนี้ก็ได้ มันเดินละฉากมันเปลี่ยน เหมือนตอนเช้าไปตอนกลางวัน ก็ได้มืดแล้ว ข้ามสะพานด้วย หลักก็คืออย่าลืม ฟรีเท่านั้นนะคะ ที่เราต้องการ โอเคนะคะ ขะต้องได้ Background กับตัวเกมที่เป็นลักษณะที่บอกนะคะ มีรูป มีท่าทาง ตามการเคลื่อนไหวแบบนี้ใช้ได้นะคะ เด็ก ๆ เกมที่เราจะเอามาใช้อันนี้นะคะ อย่าลืมข้อ 1 ก็คือฟรีด้วยนะคะ เพราะฮันโลวันมัน ผ่านมาแล้ว นั่งเล่น ทำฮาโลวีน เล่นเกมฮาโลวีนไปเลย พฤศจิกายน ธันวาคม คริสมาส ซานตาคลอสนะคะ เอาสัตว์นั้นต้องมีการเคลื่อนไหว มีลักษณะภาพต่อเนื่องเป็นภาพเคลื่อนไหวด้วยจะใช้ได้นะคะ ของเราโอเคนะคะ หาไว้แล้ว มีอะไรนะ มี Drive ตรงไหน ๆ ครั้งหน้ามาเปิด Google Drive ตัวเองเป็นหรือเปล่า ไม่อย่างนั้นหาในห้อง เดี๋ยวเปิดแล้วนี่ เวลากว่าจะถึงเที่ยงก็หารอนะได้นะคะ หรือถ้ามีเรียนตอนบ่ายก็ไปหาก็ได้ ขึ้นมาแล้วค่อยหา คือถ้าวันนี้ พรุ่งนี้ไม่มีเรียนก็เข้ามาหาก็ได้นะ หาแล้วเก็บไว้ไหน เราจำโฟลเดอร์เราได้ใช่ไหมคะ หลักการสร้างโฟลเดอร์ไว้ในตัวที่เราสร้างไว้นะ สร้างโฟลเดอร์ไว้อีกคนหนึ่งชื่อ Image image หรือ Picture ก็ได้นะคะ i m a g e อิมเมจก็ได้นะคะ นี่ล่ะค่ะ เราก็จะเอารูปเก็บไว้ในนี้ ให้มันอยู่ในโฟลเดอร์เดียวกัน เวลาหามันจะได้ง่าย ๆ แล้วก็จะรู้ได้ว่าใช้กับเกมเรานะคะ เอาไว้ใช้ในงานเกม สร้างโฟลเดอร์ไว้ โอเคค่ะ สัปดาห์นี้เราจะพอแค่นี้ เด็ก ๆ เตรียมรูปที่จะมาใช้นะคะ ที่จะเอามาใช้ให้เรียบร้อย เพราะถ้ามา search ห้องหนูจะเสียเวลานะคะ เด็ก ๆ หามาเตรียมไว้เลยนะคะ เสร็จแล้วสัปดาห์หน้ามาเราพร้อมทำ coding ได้เลย โอเคนะคะ สัปดาห์นี้ เราจะพอแค่นี้ มีใครสงสัยเรื่อง Sublime หรือเรื่องภาพที่สั่งไปไหมถามได้ มีใครสงสัยไหมคะ เข้าใจนะ จะต้องหารูป หารูป background 1 อันใช่ไหมคะ 2 หารูปตัวเกม 1 ตัวลักษณะ ตัวเกมจะต้องมีรูปที่มันมีภาคต่อของมัน ที่เป็นสไปรท์ที่บอกซึ่งตัวมันนั้นอาจจะมีภาพเคลื่อนไหวอ่าน 10 อันอะไรก็แล้วแต่ ให้นึกถึงความละเอียดมากน้อยขึ้นอยู่กับไอ้ตัวภาพ 2 ตัวเกมเรานะคะ เคลื่อนไหวแบบสวย ๆ มันก็จะหลายรูปหน่อย ดูแล้วไม่ต่อเนื่องก็จะอาจจะมีแค่ 2-3 รูปอะไรอย่างนี้นะคะ กฎของการเอารูปมันใช้ก็คือให้เลือกรูปที่เป็นรูปฟรีเสมอนะคะ จะได้ไม่ติดปัญหา โอเคนะคะ ถ้าไม่มีใครสงสัยแล้ว สัปดาห์นี้พอแค่นี้ ขอบคุณพี่ป๊อกแป๊กนะคะ ในการล่างวันนี้ ขอบคุณค่ะ สัปดาห์หน้า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เรียนโปรแกรมภาษาคอมพิวเตอร์</dc:title>
  <dc:creator/>
  <cp:keywords/>
  <dcterms:created xsi:type="dcterms:W3CDTF">2022-11-15T04:55:25Z</dcterms:created>
  <dcterms:modified xsi:type="dcterms:W3CDTF">2022-11-15T04: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